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471B6935" w:rsidR="00467217" w:rsidRDefault="00DB034B">
            <w:pPr>
              <w:widowControl w:val="0"/>
              <w:pBdr>
                <w:top w:val="nil"/>
                <w:left w:val="nil"/>
                <w:bottom w:val="nil"/>
                <w:right w:val="nil"/>
                <w:between w:val="nil"/>
              </w:pBdr>
              <w:rPr>
                <w:highlight w:val="yellow"/>
              </w:rPr>
            </w:pPr>
            <w:r>
              <w:rPr>
                <w:rStyle w:val="normaltextrun"/>
                <w:color w:val="000000"/>
                <w:shd w:val="clear" w:color="auto" w:fill="FFFFFF"/>
              </w:rPr>
              <w:t>GLOBAL</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43600697" w14:textId="734AB13C" w:rsidR="00467217" w:rsidRDefault="00DB034B">
            <w:pPr>
              <w:widowControl w:val="0"/>
            </w:pPr>
            <w:r w:rsidRPr="00DB034B">
              <w:t>Provision of API Development and Integration of KMD and ANACIM Weather Data into the Sprout Platform</w:t>
            </w:r>
            <w:r>
              <w:t>.</w:t>
            </w: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6C9B218E" w:rsidR="00467217" w:rsidRDefault="00F41C0A">
            <w:pPr>
              <w:widowControl w:val="0"/>
            </w:pPr>
            <w:r>
              <w:rPr>
                <w:rStyle w:val="normaltextrun"/>
                <w:b/>
                <w:bCs/>
                <w:color w:val="000000"/>
                <w:sz w:val="22"/>
                <w:szCs w:val="22"/>
                <w:shd w:val="clear" w:color="auto" w:fill="FFFFFF"/>
                <w:lang w:val="en-GB"/>
              </w:rPr>
              <w:t xml:space="preserve">MC-AG/TN </w:t>
            </w:r>
            <w:r w:rsidR="00161EC4">
              <w:rPr>
                <w:rStyle w:val="normaltextrun"/>
                <w:b/>
                <w:bCs/>
                <w:color w:val="000000"/>
                <w:sz w:val="22"/>
                <w:szCs w:val="22"/>
                <w:shd w:val="clear" w:color="auto" w:fill="FFFFFF"/>
                <w:lang w:val="en-GB"/>
              </w:rPr>
              <w:t>2</w:t>
            </w:r>
            <w:r w:rsidR="00DB034B">
              <w:rPr>
                <w:rStyle w:val="normaltextrun"/>
                <w:b/>
                <w:bCs/>
                <w:color w:val="000000"/>
                <w:sz w:val="22"/>
                <w:szCs w:val="22"/>
                <w:shd w:val="clear" w:color="auto" w:fill="FFFFFF"/>
                <w:lang w:val="en-GB"/>
              </w:rPr>
              <w:t>1</w:t>
            </w:r>
            <w:r>
              <w:rPr>
                <w:rStyle w:val="normaltextrun"/>
                <w:b/>
                <w:bCs/>
                <w:color w:val="000000"/>
                <w:sz w:val="22"/>
                <w:szCs w:val="22"/>
                <w:shd w:val="clear" w:color="auto" w:fill="FFFFFF"/>
                <w:lang w:val="en-GB"/>
              </w:rPr>
              <w:t>/2025</w:t>
            </w:r>
            <w:r>
              <w:rPr>
                <w:rStyle w:val="eop"/>
                <w:color w:val="000000"/>
                <w:sz w:val="22"/>
                <w:szCs w:val="22"/>
                <w:shd w:val="clear" w:color="auto" w:fill="FFFFFF"/>
              </w:rPr>
              <w:t> </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w:t>
      </w:r>
      <w:proofErr w:type="gramStart"/>
      <w:r>
        <w:t>are not able to</w:t>
      </w:r>
      <w:proofErr w:type="gramEnd"/>
      <w:r>
        <w:t xml:space="preserve">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to register on the Ariba Commerce Cloud </w:t>
            </w:r>
            <w:proofErr w:type="gramStart"/>
            <w:r>
              <w:t>in order to</w:t>
            </w:r>
            <w:proofErr w:type="gramEnd"/>
            <w: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18BBB" w14:textId="77777777" w:rsidR="00547453" w:rsidRDefault="00547453">
      <w:r>
        <w:separator/>
      </w:r>
    </w:p>
  </w:endnote>
  <w:endnote w:type="continuationSeparator" w:id="0">
    <w:p w14:paraId="264C7E30" w14:textId="77777777" w:rsidR="00547453" w:rsidRDefault="00547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CFCD9" w14:textId="77777777" w:rsidR="00547453" w:rsidRDefault="00547453">
      <w:r>
        <w:separator/>
      </w:r>
    </w:p>
  </w:footnote>
  <w:footnote w:type="continuationSeparator" w:id="0">
    <w:p w14:paraId="029F0917" w14:textId="77777777" w:rsidR="00547453" w:rsidRDefault="00547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E2168"/>
    <w:rsid w:val="00161EC4"/>
    <w:rsid w:val="00174AF1"/>
    <w:rsid w:val="0023372A"/>
    <w:rsid w:val="00357F82"/>
    <w:rsid w:val="00467217"/>
    <w:rsid w:val="005254DF"/>
    <w:rsid w:val="00547453"/>
    <w:rsid w:val="00600D22"/>
    <w:rsid w:val="0063212B"/>
    <w:rsid w:val="008675AF"/>
    <w:rsid w:val="008E0EC3"/>
    <w:rsid w:val="00983F4E"/>
    <w:rsid w:val="009D08DE"/>
    <w:rsid w:val="00A356F0"/>
    <w:rsid w:val="00A521E8"/>
    <w:rsid w:val="00B61A85"/>
    <w:rsid w:val="00CE636A"/>
    <w:rsid w:val="00D971E8"/>
    <w:rsid w:val="00DB034B"/>
    <w:rsid w:val="00EE278C"/>
    <w:rsid w:val="00F41C0A"/>
    <w:rsid w:val="00F44D84"/>
    <w:rsid w:val="00FD3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435</Words>
  <Characters>2257</Characters>
  <Application>Microsoft Office Word</Application>
  <DocSecurity>0</DocSecurity>
  <Lines>161</Lines>
  <Paragraphs>74</Paragraphs>
  <ScaleCrop>false</ScaleCrop>
  <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NZAUMI MUITHYA</cp:lastModifiedBy>
  <cp:revision>2</cp:revision>
  <dcterms:created xsi:type="dcterms:W3CDTF">2025-11-04T08:55:00Z</dcterms:created>
  <dcterms:modified xsi:type="dcterms:W3CDTF">2025-11-0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